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2f67e5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2f67e5c-c966-11eb-a86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1WOQ7DMAwT8gH+/5f8gUrSaZcsBaQhTtDaGQSJh+Tqx2K96ltVoQFowxx41XP9+60a3eD9nsMwXgFFJUjnqcNGPEdL2TvxDF8LvZX8BFmJGILYwM+U/tYCv16Koo3yi4am+JXBc+TKfpqf1GKpiA0xwjEflJL1MASb6Gk8HGPoL+4b82FXBEBt7PGpXlyxWgGVnloC53qh/cvQEQCm/jB8NkfEPOYDhg2u2Iyg5/W6j5oUg8mF/mKfJVFXPcbvUBv4QvHYbwrC/pLh6FP92SIK5riueqyXuLbOuJvnZ/tWhiatxLmecZK8JcOV/tyZ52kNG/ODaQokFvof4l7PNabs3pi/Z8r5lyvx3O3p2xG4ct/ITQuZ6hv4pU+5yfScDyNXsdvpCL2gv/fedz+KFW7e60Fpy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ame here ug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2f67e5c-c966-11eb-a86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0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2f67e5c-c966-11eb-a86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2f67e5c-c966-11eb-a86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2f67e5c</dc:title>
  <dc:creator/>
  <cp:keywords/>
  <dcterms:created xsi:type="dcterms:W3CDTF">2026-05-03T12:00:57Z</dcterms:created>
  <dcterms:modified xsi:type="dcterms:W3CDTF">2026-05-03T1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